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F6D8A40" w14:textId="77777777" w:rsidR="007A012E" w:rsidRDefault="00985C2D">
      <w:pPr>
        <w:pStyle w:val="Title"/>
      </w:pPr>
      <w:bookmarkStart w:id="0" w:name="_Hlk82801898"/>
      <w:bookmarkEnd w:id="0"/>
      <w:r>
        <w:t>Лабораторная работа №1</w:t>
      </w:r>
    </w:p>
    <w:p w14:paraId="685D7E08" w14:textId="77777777" w:rsidR="007A012E" w:rsidRDefault="00985C2D">
      <w:pPr>
        <w:pStyle w:val="Subtitle"/>
      </w:pPr>
      <w:r>
        <w:t>Установка и конфигурация операционной системы на виртуальную машину</w:t>
      </w:r>
    </w:p>
    <w:p w14:paraId="65B8EF5E" w14:textId="45AE663B" w:rsidR="007A012E" w:rsidRPr="00FD249B" w:rsidRDefault="00FD249B">
      <w:pPr>
        <w:pStyle w:val="Author"/>
      </w:pPr>
      <w:r>
        <w:t>Хусайнова Фароиз Дилшодов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940339486"/>
        <w:docPartObj>
          <w:docPartGallery w:val="Table of Contents"/>
          <w:docPartUnique/>
        </w:docPartObj>
      </w:sdtPr>
      <w:sdtEndPr/>
      <w:sdtContent>
        <w:p w14:paraId="02C3C9A9" w14:textId="77777777" w:rsidR="007A012E" w:rsidRDefault="00985C2D">
          <w:pPr>
            <w:pStyle w:val="TOCHeading"/>
          </w:pPr>
          <w:r>
            <w:t>Содержание</w:t>
          </w:r>
        </w:p>
        <w:p w14:paraId="2C1C0A13" w14:textId="77777777" w:rsidR="00FD249B" w:rsidRDefault="00985C2D">
          <w:pPr>
            <w:pStyle w:val="TOC1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82801432" w:history="1">
            <w:r w:rsidR="00FD249B" w:rsidRPr="00730FD9">
              <w:rPr>
                <w:rStyle w:val="Hyperlink"/>
                <w:noProof/>
              </w:rPr>
              <w:t>Цель работы</w:t>
            </w:r>
            <w:r w:rsidR="00FD249B">
              <w:rPr>
                <w:noProof/>
                <w:webHidden/>
              </w:rPr>
              <w:tab/>
            </w:r>
            <w:r w:rsidR="00FD249B">
              <w:rPr>
                <w:noProof/>
                <w:webHidden/>
              </w:rPr>
              <w:fldChar w:fldCharType="begin"/>
            </w:r>
            <w:r w:rsidR="00FD249B">
              <w:rPr>
                <w:noProof/>
                <w:webHidden/>
              </w:rPr>
              <w:instrText xml:space="preserve"> PAGEREF _Toc82801432 \h </w:instrText>
            </w:r>
            <w:r w:rsidR="00FD249B">
              <w:rPr>
                <w:noProof/>
                <w:webHidden/>
              </w:rPr>
            </w:r>
            <w:r w:rsidR="00FD249B">
              <w:rPr>
                <w:noProof/>
                <w:webHidden/>
              </w:rPr>
              <w:fldChar w:fldCharType="separate"/>
            </w:r>
            <w:r w:rsidR="00FD249B">
              <w:rPr>
                <w:noProof/>
                <w:webHidden/>
              </w:rPr>
              <w:t>1</w:t>
            </w:r>
            <w:r w:rsidR="00FD249B">
              <w:rPr>
                <w:noProof/>
                <w:webHidden/>
              </w:rPr>
              <w:fldChar w:fldCharType="end"/>
            </w:r>
          </w:hyperlink>
        </w:p>
        <w:p w14:paraId="4ABB3ECA" w14:textId="77777777" w:rsidR="00FD249B" w:rsidRDefault="00A62E0C">
          <w:pPr>
            <w:pStyle w:val="TOC1"/>
            <w:tabs>
              <w:tab w:val="right" w:leader="dot" w:pos="9679"/>
            </w:tabs>
            <w:rPr>
              <w:noProof/>
            </w:rPr>
          </w:pPr>
          <w:hyperlink w:anchor="_Toc82801433" w:history="1">
            <w:r w:rsidR="00FD249B" w:rsidRPr="00730FD9">
              <w:rPr>
                <w:rStyle w:val="Hyperlink"/>
                <w:noProof/>
              </w:rPr>
              <w:t>Задание</w:t>
            </w:r>
            <w:r w:rsidR="00FD249B">
              <w:rPr>
                <w:noProof/>
                <w:webHidden/>
              </w:rPr>
              <w:tab/>
            </w:r>
            <w:r w:rsidR="00FD249B">
              <w:rPr>
                <w:noProof/>
                <w:webHidden/>
              </w:rPr>
              <w:fldChar w:fldCharType="begin"/>
            </w:r>
            <w:r w:rsidR="00FD249B">
              <w:rPr>
                <w:noProof/>
                <w:webHidden/>
              </w:rPr>
              <w:instrText xml:space="preserve"> PAGEREF _Toc82801433 \h </w:instrText>
            </w:r>
            <w:r w:rsidR="00FD249B">
              <w:rPr>
                <w:noProof/>
                <w:webHidden/>
              </w:rPr>
            </w:r>
            <w:r w:rsidR="00FD249B">
              <w:rPr>
                <w:noProof/>
                <w:webHidden/>
              </w:rPr>
              <w:fldChar w:fldCharType="separate"/>
            </w:r>
            <w:r w:rsidR="00FD249B">
              <w:rPr>
                <w:noProof/>
                <w:webHidden/>
              </w:rPr>
              <w:t>1</w:t>
            </w:r>
            <w:r w:rsidR="00FD249B">
              <w:rPr>
                <w:noProof/>
                <w:webHidden/>
              </w:rPr>
              <w:fldChar w:fldCharType="end"/>
            </w:r>
          </w:hyperlink>
        </w:p>
        <w:p w14:paraId="0C64AB98" w14:textId="77777777" w:rsidR="00FD249B" w:rsidRDefault="00A62E0C">
          <w:pPr>
            <w:pStyle w:val="TOC1"/>
            <w:tabs>
              <w:tab w:val="right" w:leader="dot" w:pos="9679"/>
            </w:tabs>
            <w:rPr>
              <w:noProof/>
            </w:rPr>
          </w:pPr>
          <w:hyperlink w:anchor="_Toc82801434" w:history="1">
            <w:r w:rsidR="00FD249B" w:rsidRPr="00730FD9">
              <w:rPr>
                <w:rStyle w:val="Hyperlink"/>
                <w:noProof/>
              </w:rPr>
              <w:t>Выполнение лабораторной работы</w:t>
            </w:r>
            <w:r w:rsidR="00FD249B">
              <w:rPr>
                <w:noProof/>
                <w:webHidden/>
              </w:rPr>
              <w:tab/>
            </w:r>
            <w:r w:rsidR="00FD249B">
              <w:rPr>
                <w:noProof/>
                <w:webHidden/>
              </w:rPr>
              <w:fldChar w:fldCharType="begin"/>
            </w:r>
            <w:r w:rsidR="00FD249B">
              <w:rPr>
                <w:noProof/>
                <w:webHidden/>
              </w:rPr>
              <w:instrText xml:space="preserve"> PAGEREF _Toc82801434 \h </w:instrText>
            </w:r>
            <w:r w:rsidR="00FD249B">
              <w:rPr>
                <w:noProof/>
                <w:webHidden/>
              </w:rPr>
            </w:r>
            <w:r w:rsidR="00FD249B">
              <w:rPr>
                <w:noProof/>
                <w:webHidden/>
              </w:rPr>
              <w:fldChar w:fldCharType="separate"/>
            </w:r>
            <w:r w:rsidR="00FD249B">
              <w:rPr>
                <w:noProof/>
                <w:webHidden/>
              </w:rPr>
              <w:t>1</w:t>
            </w:r>
            <w:r w:rsidR="00FD249B">
              <w:rPr>
                <w:noProof/>
                <w:webHidden/>
              </w:rPr>
              <w:fldChar w:fldCharType="end"/>
            </w:r>
          </w:hyperlink>
        </w:p>
        <w:p w14:paraId="0D17A264" w14:textId="77777777" w:rsidR="00FD249B" w:rsidRDefault="00A62E0C">
          <w:pPr>
            <w:pStyle w:val="TOC1"/>
            <w:tabs>
              <w:tab w:val="right" w:leader="dot" w:pos="9679"/>
            </w:tabs>
            <w:rPr>
              <w:noProof/>
            </w:rPr>
          </w:pPr>
          <w:hyperlink w:anchor="_Toc82801435" w:history="1">
            <w:r w:rsidR="00FD249B" w:rsidRPr="00730FD9">
              <w:rPr>
                <w:rStyle w:val="Hyperlink"/>
                <w:noProof/>
              </w:rPr>
              <w:t>Выводы</w:t>
            </w:r>
            <w:r w:rsidR="00FD249B">
              <w:rPr>
                <w:noProof/>
                <w:webHidden/>
              </w:rPr>
              <w:tab/>
            </w:r>
            <w:r w:rsidR="00FD249B">
              <w:rPr>
                <w:noProof/>
                <w:webHidden/>
              </w:rPr>
              <w:fldChar w:fldCharType="begin"/>
            </w:r>
            <w:r w:rsidR="00FD249B">
              <w:rPr>
                <w:noProof/>
                <w:webHidden/>
              </w:rPr>
              <w:instrText xml:space="preserve"> PAGEREF _Toc82801435 \h </w:instrText>
            </w:r>
            <w:r w:rsidR="00FD249B">
              <w:rPr>
                <w:noProof/>
                <w:webHidden/>
              </w:rPr>
            </w:r>
            <w:r w:rsidR="00FD249B">
              <w:rPr>
                <w:noProof/>
                <w:webHidden/>
              </w:rPr>
              <w:fldChar w:fldCharType="separate"/>
            </w:r>
            <w:r w:rsidR="00FD249B">
              <w:rPr>
                <w:noProof/>
                <w:webHidden/>
              </w:rPr>
              <w:t>28</w:t>
            </w:r>
            <w:r w:rsidR="00FD249B">
              <w:rPr>
                <w:noProof/>
                <w:webHidden/>
              </w:rPr>
              <w:fldChar w:fldCharType="end"/>
            </w:r>
          </w:hyperlink>
        </w:p>
        <w:p w14:paraId="5EBD8455" w14:textId="77777777" w:rsidR="007A012E" w:rsidRDefault="00985C2D">
          <w:r>
            <w:fldChar w:fldCharType="end"/>
          </w:r>
        </w:p>
      </w:sdtContent>
    </w:sdt>
    <w:p w14:paraId="278A9EF3" w14:textId="77777777" w:rsidR="007A012E" w:rsidRDefault="00985C2D">
      <w:pPr>
        <w:pStyle w:val="Heading1"/>
      </w:pPr>
      <w:bookmarkStart w:id="1" w:name="_Toc82801432"/>
      <w:bookmarkStart w:id="2" w:name="цель-работы"/>
      <w:r>
        <w:t>Цель работы</w:t>
      </w:r>
      <w:bookmarkEnd w:id="1"/>
    </w:p>
    <w:p w14:paraId="0C00A39A" w14:textId="77777777" w:rsidR="007A012E" w:rsidRDefault="00985C2D">
      <w:pPr>
        <w:pStyle w:val="FirstParagraph"/>
      </w:pPr>
      <w:r>
        <w:t>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p w14:paraId="0F90FDD3" w14:textId="77777777" w:rsidR="007A012E" w:rsidRDefault="00985C2D">
      <w:pPr>
        <w:pStyle w:val="Heading1"/>
      </w:pPr>
      <w:bookmarkStart w:id="3" w:name="_Toc82801433"/>
      <w:bookmarkStart w:id="4" w:name="задание"/>
      <w:bookmarkEnd w:id="2"/>
      <w:r>
        <w:t>Задание</w:t>
      </w:r>
      <w:bookmarkEnd w:id="3"/>
    </w:p>
    <w:p w14:paraId="486647F1" w14:textId="3C5A4035" w:rsidR="007A012E" w:rsidRDefault="00985C2D">
      <w:pPr>
        <w:pStyle w:val="Compact"/>
        <w:numPr>
          <w:ilvl w:val="0"/>
          <w:numId w:val="2"/>
        </w:numPr>
      </w:pPr>
      <w:r>
        <w:t xml:space="preserve">Проверить настройки VirtualBox. </w:t>
      </w:r>
    </w:p>
    <w:p w14:paraId="2E79321C" w14:textId="77777777" w:rsidR="007910C3" w:rsidRDefault="007910C3">
      <w:pPr>
        <w:pStyle w:val="Compact"/>
        <w:numPr>
          <w:ilvl w:val="0"/>
          <w:numId w:val="2"/>
        </w:numPr>
      </w:pPr>
      <w:bookmarkStart w:id="5" w:name="_Hlk82847705"/>
      <w:r w:rsidRPr="007910C3">
        <w:t>Создать новую вирутальную машину Base и запустить ее.</w:t>
      </w:r>
    </w:p>
    <w:bookmarkEnd w:id="5"/>
    <w:p w14:paraId="397CB755" w14:textId="77777777" w:rsidR="007910C3" w:rsidRDefault="007910C3">
      <w:pPr>
        <w:pStyle w:val="Compact"/>
        <w:numPr>
          <w:ilvl w:val="0"/>
          <w:numId w:val="2"/>
        </w:numPr>
      </w:pPr>
      <w:r w:rsidRPr="007910C3">
        <w:t>Провести конфигурацию вирутальной машины Base.</w:t>
      </w:r>
    </w:p>
    <w:p w14:paraId="13681217" w14:textId="1F28C2F4" w:rsidR="007A012E" w:rsidRDefault="007910C3">
      <w:pPr>
        <w:pStyle w:val="Compact"/>
        <w:numPr>
          <w:ilvl w:val="0"/>
          <w:numId w:val="2"/>
        </w:numPr>
      </w:pPr>
      <w:r w:rsidRPr="007910C3">
        <w:t>Создать на основе виртуальной машины Base машину Host2</w:t>
      </w:r>
      <w:r w:rsidR="00985C2D">
        <w:t>.</w:t>
      </w:r>
    </w:p>
    <w:p w14:paraId="57A4B7BD" w14:textId="77777777" w:rsidR="007A012E" w:rsidRDefault="00985C2D">
      <w:pPr>
        <w:pStyle w:val="Heading1"/>
      </w:pPr>
      <w:bookmarkStart w:id="6" w:name="_Toc82801434"/>
      <w:bookmarkStart w:id="7" w:name="выполнение-лабораторной-работы"/>
      <w:bookmarkEnd w:id="4"/>
      <w:r>
        <w:t>Выполнение лабораторной работы</w:t>
      </w:r>
      <w:bookmarkEnd w:id="6"/>
    </w:p>
    <w:p w14:paraId="65299F8E" w14:textId="1C93BE43" w:rsidR="007A012E" w:rsidRDefault="00FD249B" w:rsidP="00FD249B">
      <w:pPr>
        <w:pStyle w:val="Compact"/>
        <w:ind w:left="720"/>
      </w:pPr>
      <w:r>
        <w:t xml:space="preserve">Для начало создаем </w:t>
      </w:r>
      <w:r w:rsidR="00985C2D">
        <w:t>каталог  и перен</w:t>
      </w:r>
      <w:r>
        <w:t>осим</w:t>
      </w:r>
      <w:r w:rsidR="00985C2D">
        <w:t xml:space="preserve"> в него образ виртуальной машины  </w:t>
      </w:r>
      <w:bookmarkStart w:id="8" w:name="_Hlk82848131"/>
      <w:r w:rsidR="00985C2D">
        <w:t>(рис -@fig:001)</w:t>
      </w:r>
    </w:p>
    <w:bookmarkEnd w:id="8"/>
    <w:p w14:paraId="08DAF8E2" w14:textId="0F1CD495" w:rsidR="007A012E" w:rsidRDefault="00FD249B">
      <w:pPr>
        <w:pStyle w:val="CaptionedFigure"/>
      </w:pPr>
      <w:r>
        <w:rPr>
          <w:noProof/>
        </w:rPr>
        <w:lastRenderedPageBreak/>
        <w:drawing>
          <wp:inline distT="0" distB="0" distL="0" distR="0" wp14:anchorId="62A1D1D7" wp14:editId="60140994">
            <wp:extent cx="5335200" cy="3082743"/>
            <wp:effectExtent l="0" t="0" r="0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5200" cy="30827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8AB7F6" w14:textId="50483D43" w:rsidR="007A012E" w:rsidRDefault="00985C2D">
      <w:pPr>
        <w:pStyle w:val="ImageCaption"/>
      </w:pPr>
      <w:r>
        <w:t xml:space="preserve">Содержимое каталога  </w:t>
      </w:r>
      <w:r w:rsidR="00514529">
        <w:t xml:space="preserve">в </w:t>
      </w:r>
      <w:r>
        <w:t>терминале</w:t>
      </w:r>
    </w:p>
    <w:p w14:paraId="3DC70AA4" w14:textId="77777777" w:rsidR="00FD249B" w:rsidRDefault="00FD249B">
      <w:pPr>
        <w:pStyle w:val="BodyText"/>
        <w:rPr>
          <w:noProof/>
        </w:rPr>
      </w:pPr>
      <w:bookmarkStart w:id="9" w:name="_Hlk82848380"/>
      <w:r>
        <w:t>Далее запескаем</w:t>
      </w:r>
      <w:r w:rsidR="00985C2D">
        <w:t xml:space="preserve"> </w:t>
      </w:r>
      <w:r>
        <w:t>ВМ</w:t>
      </w:r>
      <w:r w:rsidR="00985C2D">
        <w:t xml:space="preserve"> и провер</w:t>
      </w:r>
      <w:r>
        <w:t>яем</w:t>
      </w:r>
      <w:r w:rsidR="00985C2D">
        <w:t xml:space="preserve"> месторасположение каталога для виртуальных машин (рис -@fig:002).</w:t>
      </w:r>
      <w:r w:rsidRPr="00FD249B">
        <w:rPr>
          <w:noProof/>
        </w:rPr>
        <w:t xml:space="preserve"> </w:t>
      </w:r>
    </w:p>
    <w:bookmarkEnd w:id="9"/>
    <w:p w14:paraId="6B216115" w14:textId="7160D876" w:rsidR="007A012E" w:rsidRDefault="00FD249B" w:rsidP="00FD249B">
      <w:pPr>
        <w:pStyle w:val="BodyText"/>
      </w:pPr>
      <w:r>
        <w:rPr>
          <w:noProof/>
        </w:rPr>
        <w:drawing>
          <wp:inline distT="0" distB="0" distL="0" distR="0" wp14:anchorId="70C68A60" wp14:editId="0BB7896D">
            <wp:extent cx="5335200" cy="3483084"/>
            <wp:effectExtent l="0" t="0" r="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5200" cy="34830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96526B" w14:textId="77777777" w:rsidR="007A012E" w:rsidRDefault="00985C2D">
      <w:pPr>
        <w:pStyle w:val="ImageCaption"/>
      </w:pPr>
      <w:r>
        <w:t>Окно «Настройки» VirtualBox</w:t>
      </w:r>
    </w:p>
    <w:p w14:paraId="73E4D35F" w14:textId="73342F92" w:rsidR="007A012E" w:rsidRDefault="00FD249B">
      <w:pPr>
        <w:pStyle w:val="BodyText"/>
      </w:pPr>
      <w:bookmarkStart w:id="10" w:name="_Hlk82848534"/>
      <w:r>
        <w:t>Укажем</w:t>
      </w:r>
      <w:r w:rsidR="00985C2D">
        <w:t xml:space="preserve">  имя </w:t>
      </w:r>
      <w:r>
        <w:t xml:space="preserve">виртуальной машины </w:t>
      </w:r>
      <w:r w:rsidR="00985C2D">
        <w:t>- Base, тип операционной системы - Linux, RedHat</w:t>
      </w:r>
      <w:r>
        <w:t>.</w:t>
      </w:r>
      <w:r w:rsidR="00985C2D">
        <w:t xml:space="preserve"> (рис -@fig:003)</w:t>
      </w:r>
    </w:p>
    <w:bookmarkEnd w:id="10"/>
    <w:p w14:paraId="2C8DD122" w14:textId="0AE4A8FD" w:rsidR="007A012E" w:rsidRDefault="00FD249B" w:rsidP="00FD249B">
      <w:pPr>
        <w:pStyle w:val="BodyText"/>
      </w:pPr>
      <w:r>
        <w:rPr>
          <w:noProof/>
        </w:rPr>
        <w:lastRenderedPageBreak/>
        <w:drawing>
          <wp:inline distT="0" distB="0" distL="0" distR="0" wp14:anchorId="79823059" wp14:editId="19FB62B7">
            <wp:extent cx="5335200" cy="3851246"/>
            <wp:effectExtent l="0" t="0" r="0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9672"/>
                    <a:stretch/>
                  </pic:blipFill>
                  <pic:spPr bwMode="auto">
                    <a:xfrm>
                      <a:off x="0" y="0"/>
                      <a:ext cx="5335200" cy="38512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79CD54D" w14:textId="50EEEE87" w:rsidR="007A012E" w:rsidRDefault="00985C2D">
      <w:pPr>
        <w:pStyle w:val="ImageCaption"/>
      </w:pPr>
      <w:r>
        <w:t xml:space="preserve">Имя </w:t>
      </w:r>
      <w:r w:rsidR="00FD249B">
        <w:t>ВМ</w:t>
      </w:r>
      <w:r>
        <w:t xml:space="preserve"> и тип ОС</w:t>
      </w:r>
    </w:p>
    <w:p w14:paraId="36AFBD8B" w14:textId="0E02DBD0" w:rsidR="007A012E" w:rsidRDefault="00985C2D">
      <w:pPr>
        <w:pStyle w:val="BodyText"/>
      </w:pPr>
      <w:bookmarkStart w:id="11" w:name="_Hlk82848710"/>
      <w:r>
        <w:t>Ука</w:t>
      </w:r>
      <w:r w:rsidR="00FD249B">
        <w:t>жем</w:t>
      </w:r>
      <w:r>
        <w:t xml:space="preserve"> размер основной памяти виртуальной машины - 1024 МБ (рис -@fig:004)</w:t>
      </w:r>
    </w:p>
    <w:bookmarkEnd w:id="11"/>
    <w:p w14:paraId="0F075DC8" w14:textId="4E326033" w:rsidR="007A012E" w:rsidRDefault="00FD249B" w:rsidP="00FD249B">
      <w:pPr>
        <w:pStyle w:val="BodyText"/>
      </w:pPr>
      <w:r>
        <w:rPr>
          <w:noProof/>
        </w:rPr>
        <w:lastRenderedPageBreak/>
        <w:drawing>
          <wp:inline distT="0" distB="0" distL="0" distR="0" wp14:anchorId="3D602B2B" wp14:editId="0496DD5E">
            <wp:extent cx="5335200" cy="4296765"/>
            <wp:effectExtent l="0" t="0" r="0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5200" cy="42967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A584CB" w14:textId="7E630C34" w:rsidR="007A012E" w:rsidRDefault="00985C2D">
      <w:pPr>
        <w:pStyle w:val="ImageCaption"/>
      </w:pPr>
      <w:r>
        <w:t>Размер основной памяти</w:t>
      </w:r>
    </w:p>
    <w:p w14:paraId="70E42FFE" w14:textId="1B4AD2DD" w:rsidR="007A012E" w:rsidRDefault="00985C2D">
      <w:pPr>
        <w:pStyle w:val="BodyText"/>
      </w:pPr>
      <w:bookmarkStart w:id="12" w:name="_Hlk82849123"/>
      <w:r>
        <w:t>Зад</w:t>
      </w:r>
      <w:r w:rsidR="00514529">
        <w:t>адим</w:t>
      </w:r>
      <w:r>
        <w:t xml:space="preserve"> конфигурацию жёсткого диска — загрузочный, VDI (BirtualBox Disk Image), динамический виртуальный диск (</w:t>
      </w:r>
      <w:r w:rsidR="00134459">
        <w:t xml:space="preserve">рис -@fig:005, рис -@fig:006, </w:t>
      </w:r>
      <w:r>
        <w:t>рис -@fig:007).</w:t>
      </w:r>
    </w:p>
    <w:bookmarkEnd w:id="12"/>
    <w:p w14:paraId="3E4CE3F7" w14:textId="26D256AB" w:rsidR="00514529" w:rsidRDefault="00514529">
      <w:pPr>
        <w:pStyle w:val="BodyText"/>
      </w:pPr>
    </w:p>
    <w:p w14:paraId="6E53B316" w14:textId="1C0A5273" w:rsidR="00514529" w:rsidRDefault="00514529">
      <w:pPr>
        <w:pStyle w:val="BodyText"/>
      </w:pPr>
    </w:p>
    <w:p w14:paraId="5309B834" w14:textId="36EC8619" w:rsidR="00514529" w:rsidRDefault="00514529">
      <w:pPr>
        <w:pStyle w:val="BodyText"/>
      </w:pPr>
    </w:p>
    <w:p w14:paraId="2AE13371" w14:textId="1C7F3F09" w:rsidR="00514529" w:rsidRDefault="00514529">
      <w:pPr>
        <w:pStyle w:val="BodyText"/>
      </w:pPr>
    </w:p>
    <w:p w14:paraId="58A1EC99" w14:textId="56FE897D" w:rsidR="00514529" w:rsidRDefault="00514529">
      <w:pPr>
        <w:pStyle w:val="BodyText"/>
      </w:pPr>
    </w:p>
    <w:p w14:paraId="7DED6D6D" w14:textId="188BF9D1" w:rsidR="00514529" w:rsidRDefault="00514529">
      <w:pPr>
        <w:pStyle w:val="BodyText"/>
      </w:pPr>
    </w:p>
    <w:p w14:paraId="4CFB8D48" w14:textId="6967F27F" w:rsidR="00514529" w:rsidRDefault="00514529">
      <w:pPr>
        <w:pStyle w:val="BodyText"/>
      </w:pPr>
    </w:p>
    <w:p w14:paraId="53CEEF31" w14:textId="44BB0AB6" w:rsidR="00514529" w:rsidRDefault="00514529">
      <w:pPr>
        <w:pStyle w:val="BodyText"/>
      </w:pPr>
    </w:p>
    <w:p w14:paraId="5696AEC6" w14:textId="6DBBC6C8" w:rsidR="00514529" w:rsidRDefault="00514529">
      <w:pPr>
        <w:pStyle w:val="BodyText"/>
      </w:pPr>
    </w:p>
    <w:p w14:paraId="57C5D33A" w14:textId="5B45398D" w:rsidR="00514529" w:rsidRDefault="00514529">
      <w:pPr>
        <w:pStyle w:val="BodyText"/>
      </w:pPr>
    </w:p>
    <w:p w14:paraId="09BDBC21" w14:textId="4EE6F2AA" w:rsidR="00514529" w:rsidRDefault="00514529">
      <w:pPr>
        <w:pStyle w:val="BodyText"/>
      </w:pPr>
    </w:p>
    <w:p w14:paraId="0CF831D6" w14:textId="289C9C8F" w:rsidR="00514529" w:rsidRDefault="00514529">
      <w:pPr>
        <w:pStyle w:val="BodyText"/>
      </w:pPr>
    </w:p>
    <w:p w14:paraId="1B2EEE2C" w14:textId="77777777" w:rsidR="00514529" w:rsidRDefault="00514529">
      <w:pPr>
        <w:pStyle w:val="BodyText"/>
      </w:pPr>
    </w:p>
    <w:p w14:paraId="6885EEF0" w14:textId="6146EFED" w:rsidR="00514529" w:rsidRDefault="00514529" w:rsidP="00514529">
      <w:pPr>
        <w:pStyle w:val="CaptionedFigure"/>
      </w:pPr>
      <w:r>
        <w:rPr>
          <w:noProof/>
        </w:rPr>
        <w:drawing>
          <wp:inline distT="0" distB="0" distL="0" distR="0" wp14:anchorId="54991282" wp14:editId="0CDBA49E">
            <wp:extent cx="5335200" cy="4308437"/>
            <wp:effectExtent l="0" t="0" r="0" b="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5200" cy="43084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3E8FCB" w14:textId="084C0C71" w:rsidR="007A012E" w:rsidRDefault="00985C2D">
      <w:pPr>
        <w:pStyle w:val="ImageCaption"/>
      </w:pPr>
      <w:r>
        <w:t>Виртуальный жесткий диск</w:t>
      </w:r>
    </w:p>
    <w:p w14:paraId="301F3165" w14:textId="651ED2E2" w:rsidR="007A012E" w:rsidRDefault="00514529">
      <w:pPr>
        <w:pStyle w:val="CaptionedFigure"/>
      </w:pPr>
      <w:r>
        <w:rPr>
          <w:noProof/>
        </w:rPr>
        <w:lastRenderedPageBreak/>
        <w:drawing>
          <wp:inline distT="0" distB="0" distL="0" distR="0" wp14:anchorId="26BF38F6" wp14:editId="4410CCDA">
            <wp:extent cx="5335200" cy="4412672"/>
            <wp:effectExtent l="0" t="0" r="0" b="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5200" cy="44126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B6B095" w14:textId="2C8C13A5" w:rsidR="007A012E" w:rsidRDefault="00985C2D">
      <w:pPr>
        <w:pStyle w:val="ImageCaption"/>
      </w:pPr>
      <w:r>
        <w:t>Мастер создания нового виртуального диска</w:t>
      </w:r>
    </w:p>
    <w:p w14:paraId="76A10324" w14:textId="213B93A4" w:rsidR="007A012E" w:rsidRDefault="00514529">
      <w:pPr>
        <w:pStyle w:val="CaptionedFigure"/>
      </w:pPr>
      <w:r>
        <w:rPr>
          <w:noProof/>
        </w:rPr>
        <w:lastRenderedPageBreak/>
        <w:drawing>
          <wp:inline distT="0" distB="0" distL="0" distR="0" wp14:anchorId="74B5AEA1" wp14:editId="45704735">
            <wp:extent cx="5335200" cy="4375344"/>
            <wp:effectExtent l="0" t="0" r="0" b="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5200" cy="43753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027311" w14:textId="757DE6EC" w:rsidR="007A012E" w:rsidRDefault="00985C2D">
      <w:pPr>
        <w:pStyle w:val="ImageCaption"/>
      </w:pPr>
      <w:r>
        <w:t>Дополнительные атрибуты виртуального диска</w:t>
      </w:r>
    </w:p>
    <w:p w14:paraId="6B0517BC" w14:textId="0D8C1929" w:rsidR="007A012E" w:rsidRDefault="00985C2D">
      <w:pPr>
        <w:pStyle w:val="BodyText"/>
      </w:pPr>
      <w:bookmarkStart w:id="13" w:name="_Hlk82850290"/>
      <w:r>
        <w:t>Зада</w:t>
      </w:r>
      <w:r w:rsidR="00514529">
        <w:t>дим</w:t>
      </w:r>
      <w:r>
        <w:t xml:space="preserve"> размер диска — 40 ГБ</w:t>
      </w:r>
      <w:r w:rsidR="00514529">
        <w:t xml:space="preserve"> и </w:t>
      </w:r>
      <w:r>
        <w:t>его расположение (рис -@fig:008)</w:t>
      </w:r>
    </w:p>
    <w:bookmarkEnd w:id="13"/>
    <w:p w14:paraId="3D6C68DB" w14:textId="156CCDEE" w:rsidR="007A012E" w:rsidRDefault="00514529">
      <w:pPr>
        <w:pStyle w:val="CaptionedFigure"/>
      </w:pPr>
      <w:r>
        <w:rPr>
          <w:noProof/>
        </w:rPr>
        <w:lastRenderedPageBreak/>
        <w:drawing>
          <wp:inline distT="0" distB="0" distL="0" distR="0" wp14:anchorId="17B10916" wp14:editId="466FB7A8">
            <wp:extent cx="5335200" cy="4406172"/>
            <wp:effectExtent l="0" t="0" r="0" b="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5200" cy="44061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FF6038" w14:textId="65539624" w:rsidR="007A012E" w:rsidRDefault="00514529">
      <w:pPr>
        <w:pStyle w:val="ImageCaption"/>
      </w:pPr>
      <w:r>
        <w:t>Размер и р</w:t>
      </w:r>
      <w:r w:rsidR="00985C2D">
        <w:t>асположение виртуального диска</w:t>
      </w:r>
    </w:p>
    <w:p w14:paraId="1A1B02D6" w14:textId="4AC0D1D2" w:rsidR="007A012E" w:rsidRDefault="00985C2D">
      <w:pPr>
        <w:pStyle w:val="BodyText"/>
      </w:pPr>
      <w:bookmarkStart w:id="14" w:name="_Hlk82850501"/>
      <w:r>
        <w:t>Выдел</w:t>
      </w:r>
      <w:r w:rsidR="00514529">
        <w:t>яем</w:t>
      </w:r>
      <w:r>
        <w:t xml:space="preserve"> в окне менеджера виртуальную машину , и откры</w:t>
      </w:r>
      <w:r w:rsidR="00EB71DC">
        <w:t>ваем</w:t>
      </w:r>
      <w:r>
        <w:t xml:space="preserve"> окно</w:t>
      </w:r>
      <w:r w:rsidR="00EB71DC">
        <w:t xml:space="preserve">, чтобы </w:t>
      </w:r>
      <w:r>
        <w:t xml:space="preserve"> </w:t>
      </w:r>
      <w:r w:rsidR="00EB71DC">
        <w:t>п</w:t>
      </w:r>
      <w:r>
        <w:t>ровери</w:t>
      </w:r>
      <w:r w:rsidR="00EB71DC">
        <w:t>ть</w:t>
      </w:r>
      <w:r>
        <w:t xml:space="preserve">, </w:t>
      </w:r>
      <w:r w:rsidR="00EB71DC">
        <w:t xml:space="preserve">имеет ли путь </w:t>
      </w:r>
      <w:r>
        <w:t>папка для снимков виртуальной машины Base (рис -@fig:009)</w:t>
      </w:r>
    </w:p>
    <w:bookmarkEnd w:id="14"/>
    <w:p w14:paraId="194891F4" w14:textId="2DBBC4A7" w:rsidR="007A012E" w:rsidRDefault="00EB71DC">
      <w:pPr>
        <w:pStyle w:val="CaptionedFigure"/>
      </w:pPr>
      <w:r>
        <w:rPr>
          <w:noProof/>
        </w:rPr>
        <w:lastRenderedPageBreak/>
        <w:drawing>
          <wp:inline distT="0" distB="0" distL="0" distR="0" wp14:anchorId="04C8430F" wp14:editId="59CB01D7">
            <wp:extent cx="5335200" cy="3975927"/>
            <wp:effectExtent l="0" t="0" r="0" b="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5200" cy="39759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140FB1" w14:textId="66729854" w:rsidR="007A012E" w:rsidRDefault="00985C2D">
      <w:pPr>
        <w:pStyle w:val="ImageCaption"/>
      </w:pPr>
      <w:r>
        <w:t xml:space="preserve">Окно «Настройки» </w:t>
      </w:r>
      <w:r w:rsidR="00EB71DC">
        <w:t xml:space="preserve">ВМ </w:t>
      </w:r>
      <w:r>
        <w:t>Base</w:t>
      </w:r>
    </w:p>
    <w:p w14:paraId="6CAAA8CE" w14:textId="35409E3B" w:rsidR="007A012E" w:rsidRDefault="00985C2D">
      <w:pPr>
        <w:pStyle w:val="BodyText"/>
      </w:pPr>
      <w:bookmarkStart w:id="15" w:name="_Hlk82850594"/>
      <w:r>
        <w:t>Добав</w:t>
      </w:r>
      <w:r w:rsidR="00EB71DC">
        <w:t>ляем</w:t>
      </w:r>
      <w:r>
        <w:t xml:space="preserve"> новый привод оптических дисков и выб</w:t>
      </w:r>
      <w:r w:rsidR="00EB71DC">
        <w:t>ираем</w:t>
      </w:r>
      <w:r>
        <w:t xml:space="preserve"> образ  (рис -@fig:010, рис -@fig:011)</w:t>
      </w:r>
    </w:p>
    <w:bookmarkEnd w:id="15"/>
    <w:p w14:paraId="6A1AC6D1" w14:textId="504783C8" w:rsidR="007A012E" w:rsidRDefault="00EB71DC">
      <w:pPr>
        <w:pStyle w:val="CaptionedFigure"/>
      </w:pPr>
      <w:r>
        <w:rPr>
          <w:noProof/>
        </w:rPr>
        <w:drawing>
          <wp:inline distT="0" distB="0" distL="0" distR="0" wp14:anchorId="2219931A" wp14:editId="75DABAFC">
            <wp:extent cx="5335200" cy="3360309"/>
            <wp:effectExtent l="0" t="0" r="0" b="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5200" cy="33603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4A33FE" w14:textId="29D85A6B" w:rsidR="007A012E" w:rsidRDefault="00EB71DC">
      <w:pPr>
        <w:pStyle w:val="ImageCaption"/>
      </w:pPr>
      <w:r>
        <w:t>В</w:t>
      </w:r>
      <w:r w:rsidR="00985C2D">
        <w:t>ыбор образа оптического диска</w:t>
      </w:r>
    </w:p>
    <w:p w14:paraId="59B9589C" w14:textId="150513CA" w:rsidR="007A012E" w:rsidRDefault="00EB71DC">
      <w:pPr>
        <w:pStyle w:val="CaptionedFigure"/>
      </w:pPr>
      <w:r>
        <w:rPr>
          <w:noProof/>
        </w:rPr>
        <w:lastRenderedPageBreak/>
        <w:drawing>
          <wp:inline distT="0" distB="0" distL="0" distR="0" wp14:anchorId="7CB8A017" wp14:editId="4934FA3B">
            <wp:extent cx="5335200" cy="4037612"/>
            <wp:effectExtent l="0" t="0" r="0" b="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5200" cy="40376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89417F" w14:textId="683F37AD" w:rsidR="007A012E" w:rsidRDefault="00985C2D">
      <w:pPr>
        <w:pStyle w:val="ImageCaption"/>
      </w:pPr>
      <w:r>
        <w:t xml:space="preserve">Окно «Носители» </w:t>
      </w:r>
      <w:r w:rsidR="00EB71DC">
        <w:t xml:space="preserve">ВМ </w:t>
      </w:r>
      <w:r>
        <w:t>Base</w:t>
      </w:r>
    </w:p>
    <w:p w14:paraId="4AA28365" w14:textId="7303B2E5" w:rsidR="007A012E" w:rsidRDefault="00985C2D" w:rsidP="002144B6">
      <w:pPr>
        <w:pStyle w:val="Compact"/>
        <w:ind w:left="720"/>
      </w:pPr>
      <w:bookmarkStart w:id="16" w:name="_Hlk82851054"/>
      <w:r>
        <w:t>Запусти</w:t>
      </w:r>
      <w:r w:rsidR="002144B6">
        <w:t>м</w:t>
      </w:r>
      <w:r>
        <w:t xml:space="preserve"> виртуальную машину Base, выб</w:t>
      </w:r>
      <w:r w:rsidR="002144B6">
        <w:t xml:space="preserve">ерем образ для </w:t>
      </w:r>
      <w:r>
        <w:t xml:space="preserve"> установк</w:t>
      </w:r>
      <w:r w:rsidR="002144B6">
        <w:t>и</w:t>
      </w:r>
      <w:r>
        <w:t xml:space="preserve"> </w:t>
      </w:r>
      <w:r w:rsidR="002144B6">
        <w:t xml:space="preserve">системы. </w:t>
      </w:r>
      <w:r>
        <w:t>(рис -@fig:012)</w:t>
      </w:r>
    </w:p>
    <w:bookmarkEnd w:id="16"/>
    <w:p w14:paraId="5797A6DC" w14:textId="139C9984" w:rsidR="007A012E" w:rsidRDefault="007A012E">
      <w:pPr>
        <w:pStyle w:val="CaptionedFigure"/>
      </w:pPr>
    </w:p>
    <w:p w14:paraId="61318272" w14:textId="2034AA6C" w:rsidR="007A012E" w:rsidRDefault="002144B6">
      <w:pPr>
        <w:pStyle w:val="CaptionedFigure"/>
      </w:pPr>
      <w:r>
        <w:rPr>
          <w:noProof/>
        </w:rPr>
        <w:drawing>
          <wp:inline distT="0" distB="0" distL="0" distR="0" wp14:anchorId="564EC9FA" wp14:editId="13AA9ED9">
            <wp:extent cx="5335200" cy="3543637"/>
            <wp:effectExtent l="0" t="0" r="0" b="0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 rotWithShape="1"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6055" b="5038"/>
                    <a:stretch/>
                  </pic:blipFill>
                  <pic:spPr bwMode="auto">
                    <a:xfrm>
                      <a:off x="0" y="0"/>
                      <a:ext cx="5335200" cy="35436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36631A5" w14:textId="77777777" w:rsidR="007A012E" w:rsidRDefault="00985C2D">
      <w:pPr>
        <w:pStyle w:val="ImageCaption"/>
      </w:pPr>
      <w:r>
        <w:t>Запуск установки системы</w:t>
      </w:r>
    </w:p>
    <w:p w14:paraId="428B65CD" w14:textId="7B79C2AD" w:rsidR="007A012E" w:rsidRDefault="00985C2D">
      <w:pPr>
        <w:pStyle w:val="BodyText"/>
      </w:pPr>
      <w:bookmarkStart w:id="17" w:name="_Hlk82851182"/>
      <w:r>
        <w:t>Установи</w:t>
      </w:r>
      <w:r w:rsidR="002144B6">
        <w:t>м</w:t>
      </w:r>
      <w:r>
        <w:t xml:space="preserve"> </w:t>
      </w:r>
      <w:r w:rsidR="002144B6">
        <w:t>английский</w:t>
      </w:r>
      <w:r>
        <w:t xml:space="preserve"> язык для интерфейса и раскладки клавиатуры (рис -@fig:</w:t>
      </w:r>
      <w:bookmarkEnd w:id="17"/>
      <w:r>
        <w:t>01</w:t>
      </w:r>
      <w:r w:rsidR="00DD7B45">
        <w:t>3</w:t>
      </w:r>
      <w:r>
        <w:t>)</w:t>
      </w:r>
    </w:p>
    <w:p w14:paraId="78CD41A9" w14:textId="38C6EBC9" w:rsidR="007A012E" w:rsidRDefault="002144B6">
      <w:pPr>
        <w:pStyle w:val="CaptionedFigure"/>
      </w:pPr>
      <w:r>
        <w:rPr>
          <w:noProof/>
        </w:rPr>
        <w:lastRenderedPageBreak/>
        <w:drawing>
          <wp:inline distT="0" distB="0" distL="0" distR="0" wp14:anchorId="56D25333" wp14:editId="7DC6EEDC">
            <wp:extent cx="5335200" cy="4160982"/>
            <wp:effectExtent l="0" t="0" r="0" b="0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5200" cy="41609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2727C8" w14:textId="1C1A6DCD" w:rsidR="007A012E" w:rsidRDefault="00985C2D">
      <w:pPr>
        <w:pStyle w:val="ImageCaption"/>
      </w:pPr>
      <w:r>
        <w:t>Установка языка для раскадки клавиатуры</w:t>
      </w:r>
    </w:p>
    <w:p w14:paraId="562DD0C3" w14:textId="07535898" w:rsidR="007A012E" w:rsidRDefault="00985C2D">
      <w:pPr>
        <w:pStyle w:val="BodyText"/>
      </w:pPr>
      <w:bookmarkStart w:id="18" w:name="_Hlk82851294"/>
      <w:r>
        <w:t>Указ</w:t>
      </w:r>
      <w:r w:rsidR="002144B6">
        <w:t>ываем</w:t>
      </w:r>
      <w:r>
        <w:t xml:space="preserve">  (рис -@fig:01</w:t>
      </w:r>
      <w:r w:rsidR="00DD7B45">
        <w:t>4</w:t>
      </w:r>
      <w:r>
        <w:t>) для установки ОС. В окне конфигурации жёсткого диска выб</w:t>
      </w:r>
      <w:r w:rsidR="002144B6">
        <w:t>ерем</w:t>
      </w:r>
      <w:r>
        <w:t xml:space="preserve">  (рис -@fig:01</w:t>
      </w:r>
      <w:r w:rsidR="00DD7B45">
        <w:t>5</w:t>
      </w:r>
      <w:r>
        <w:t>)</w:t>
      </w:r>
    </w:p>
    <w:bookmarkEnd w:id="18"/>
    <w:p w14:paraId="36AEB005" w14:textId="67B12F65" w:rsidR="007A012E" w:rsidRDefault="002144B6">
      <w:pPr>
        <w:pStyle w:val="CaptionedFigure"/>
      </w:pPr>
      <w:r>
        <w:rPr>
          <w:noProof/>
        </w:rPr>
        <w:lastRenderedPageBreak/>
        <w:drawing>
          <wp:inline distT="0" distB="0" distL="0" distR="0" wp14:anchorId="72BFAE69" wp14:editId="6A029DDB">
            <wp:extent cx="5335200" cy="3264898"/>
            <wp:effectExtent l="0" t="0" r="0" b="0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5200" cy="32648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A37353" w14:textId="77777777" w:rsidR="007A012E" w:rsidRDefault="00985C2D">
      <w:pPr>
        <w:pStyle w:val="ImageCaption"/>
      </w:pPr>
      <w:r>
        <w:t>Виртуальная машина Base</w:t>
      </w:r>
    </w:p>
    <w:p w14:paraId="278C2A3E" w14:textId="4362E9B7" w:rsidR="007A012E" w:rsidRDefault="002144B6">
      <w:pPr>
        <w:pStyle w:val="CaptionedFigure"/>
      </w:pPr>
      <w:r>
        <w:rPr>
          <w:noProof/>
        </w:rPr>
        <w:drawing>
          <wp:inline distT="0" distB="0" distL="0" distR="0" wp14:anchorId="585DB8BF" wp14:editId="784DADFF">
            <wp:extent cx="5335200" cy="3100221"/>
            <wp:effectExtent l="0" t="0" r="0" b="0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5200" cy="31002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3D665D" w14:textId="77777777" w:rsidR="007A012E" w:rsidRDefault="00985C2D">
      <w:pPr>
        <w:pStyle w:val="ImageCaption"/>
      </w:pPr>
      <w:r>
        <w:t>Конфигурация жесткого диска</w:t>
      </w:r>
    </w:p>
    <w:p w14:paraId="198CCF76" w14:textId="5A503E23" w:rsidR="007A012E" w:rsidRDefault="00985C2D">
      <w:pPr>
        <w:pStyle w:val="BodyText"/>
      </w:pPr>
      <w:bookmarkStart w:id="19" w:name="_Hlk82851538"/>
      <w:r>
        <w:t>В качестве имени машины указ</w:t>
      </w:r>
      <w:r w:rsidR="00C41605">
        <w:t>ываем</w:t>
      </w:r>
      <w:r>
        <w:t xml:space="preserve">  (рис -@fig:01</w:t>
      </w:r>
      <w:r w:rsidR="00DD7B45">
        <w:t>6</w:t>
      </w:r>
      <w:r>
        <w:t xml:space="preserve">). </w:t>
      </w:r>
      <w:r w:rsidR="00C41605">
        <w:t>Также у</w:t>
      </w:r>
      <w:r>
        <w:t>каз</w:t>
      </w:r>
      <w:r w:rsidR="00C41605">
        <w:t>ываем</w:t>
      </w:r>
      <w:r>
        <w:t xml:space="preserve"> часовой пояс «Москва» (рис -@fig:01</w:t>
      </w:r>
      <w:r w:rsidR="00DD7B45">
        <w:t>7</w:t>
      </w:r>
      <w:r>
        <w:t>),</w:t>
      </w:r>
      <w:r w:rsidR="00C41605">
        <w:t xml:space="preserve"> и</w:t>
      </w:r>
      <w:r>
        <w:t xml:space="preserve"> установи</w:t>
      </w:r>
      <w:r w:rsidR="00C41605">
        <w:t>м</w:t>
      </w:r>
      <w:r>
        <w:t xml:space="preserve"> пароль для root (рис -@fig:0</w:t>
      </w:r>
      <w:r w:rsidR="00DD7B45">
        <w:t>18</w:t>
      </w:r>
      <w:r>
        <w:t>).</w:t>
      </w:r>
    </w:p>
    <w:bookmarkEnd w:id="19"/>
    <w:p w14:paraId="49FF94E5" w14:textId="1C38FA3D" w:rsidR="007A012E" w:rsidRDefault="00C41605">
      <w:pPr>
        <w:pStyle w:val="CaptionedFigure"/>
      </w:pPr>
      <w:r>
        <w:rPr>
          <w:noProof/>
        </w:rPr>
        <w:lastRenderedPageBreak/>
        <w:drawing>
          <wp:inline distT="0" distB="0" distL="0" distR="0" wp14:anchorId="0BF90C19" wp14:editId="70973503">
            <wp:extent cx="5335200" cy="4429202"/>
            <wp:effectExtent l="0" t="0" r="0" b="0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5200" cy="44292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FFE36A" w14:textId="77777777" w:rsidR="007A012E" w:rsidRDefault="00985C2D">
      <w:pPr>
        <w:pStyle w:val="ImageCaption"/>
      </w:pPr>
      <w:r>
        <w:t>Задание сетевого имени виртуальной машины</w:t>
      </w:r>
    </w:p>
    <w:p w14:paraId="2FC44BA0" w14:textId="3DDBD69B" w:rsidR="007A012E" w:rsidRDefault="00BD4FA2">
      <w:pPr>
        <w:pStyle w:val="CaptionedFigure"/>
      </w:pPr>
      <w:r>
        <w:rPr>
          <w:noProof/>
        </w:rPr>
        <w:lastRenderedPageBreak/>
        <w:drawing>
          <wp:inline distT="0" distB="0" distL="0" distR="0" wp14:anchorId="64694385" wp14:editId="574C552E">
            <wp:extent cx="5335200" cy="4670920"/>
            <wp:effectExtent l="0" t="0" r="0" b="0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5200" cy="4670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96052E" w14:textId="77777777" w:rsidR="007A012E" w:rsidRDefault="00985C2D">
      <w:pPr>
        <w:pStyle w:val="ImageCaption"/>
      </w:pPr>
      <w:r>
        <w:t>Указание часового пояса «Москва»</w:t>
      </w:r>
    </w:p>
    <w:p w14:paraId="4E517733" w14:textId="465FE356" w:rsidR="007A012E" w:rsidRDefault="00BD4FA2">
      <w:pPr>
        <w:pStyle w:val="CaptionedFigure"/>
      </w:pPr>
      <w:r>
        <w:rPr>
          <w:noProof/>
        </w:rPr>
        <w:lastRenderedPageBreak/>
        <w:drawing>
          <wp:inline distT="0" distB="0" distL="0" distR="0" wp14:anchorId="32A5FE8A" wp14:editId="093B7847">
            <wp:extent cx="5335200" cy="4418737"/>
            <wp:effectExtent l="0" t="0" r="0" b="0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5200" cy="44187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56AFED" w14:textId="02F8EE0F" w:rsidR="007A012E" w:rsidRDefault="00985C2D">
      <w:pPr>
        <w:pStyle w:val="ImageCaption"/>
      </w:pPr>
      <w:r>
        <w:t>Установка пароля для root</w:t>
      </w:r>
    </w:p>
    <w:p w14:paraId="22D16F12" w14:textId="400B05FA" w:rsidR="008E100D" w:rsidRPr="008E100D" w:rsidRDefault="008E100D">
      <w:pPr>
        <w:pStyle w:val="ImageCaption"/>
        <w:rPr>
          <w:i w:val="0"/>
          <w:iCs/>
        </w:rPr>
      </w:pPr>
      <w:bookmarkStart w:id="20" w:name="_Hlk82851737"/>
      <w:r w:rsidRPr="008E100D">
        <w:rPr>
          <w:i w:val="0"/>
          <w:iCs/>
        </w:rPr>
        <w:t>При конфигурировании размера жёсткого диска укажем</w:t>
      </w:r>
      <w:r>
        <w:rPr>
          <w:i w:val="0"/>
          <w:iCs/>
        </w:rPr>
        <w:t xml:space="preserve"> </w:t>
      </w:r>
      <w:r w:rsidRPr="008E100D">
        <w:rPr>
          <w:i w:val="0"/>
          <w:iCs/>
        </w:rPr>
        <w:t xml:space="preserve"> (рис -@fig:0</w:t>
      </w:r>
      <w:r w:rsidR="00DD7B45">
        <w:rPr>
          <w:i w:val="0"/>
          <w:iCs/>
        </w:rPr>
        <w:t>19</w:t>
      </w:r>
      <w:r w:rsidRPr="008E100D">
        <w:rPr>
          <w:i w:val="0"/>
          <w:iCs/>
        </w:rPr>
        <w:t>).</w:t>
      </w:r>
    </w:p>
    <w:bookmarkEnd w:id="20"/>
    <w:p w14:paraId="53405F74" w14:textId="77777777" w:rsidR="007A012E" w:rsidRDefault="00985C2D">
      <w:pPr>
        <w:pStyle w:val="CaptionedFigure"/>
      </w:pPr>
      <w:r>
        <w:rPr>
          <w:noProof/>
        </w:rPr>
        <w:lastRenderedPageBreak/>
        <w:drawing>
          <wp:inline distT="0" distB="0" distL="0" distR="0" wp14:anchorId="1FC0651A" wp14:editId="32F35709">
            <wp:extent cx="5334000" cy="3965097"/>
            <wp:effectExtent l="0" t="0" r="0" b="0"/>
            <wp:docPr id="21" name="Picture" descr="Конфигурация размера жесткого диск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1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5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9AD0E3" w14:textId="77777777" w:rsidR="007A012E" w:rsidRDefault="00985C2D">
      <w:pPr>
        <w:pStyle w:val="ImageCaption"/>
      </w:pPr>
      <w:r>
        <w:t>Конфигурация размера жесткого диска</w:t>
      </w:r>
    </w:p>
    <w:p w14:paraId="0D8A47CF" w14:textId="1B82781C" w:rsidR="007A012E" w:rsidRDefault="008E100D">
      <w:pPr>
        <w:pStyle w:val="BodyText"/>
      </w:pPr>
      <w:bookmarkStart w:id="21" w:name="_Hlk82851801"/>
      <w:r>
        <w:t>Завершаем</w:t>
      </w:r>
      <w:r w:rsidR="00985C2D">
        <w:t xml:space="preserve"> установку операционной системы </w:t>
      </w:r>
      <w:r>
        <w:t xml:space="preserve">и </w:t>
      </w:r>
      <w:r w:rsidR="00985C2D">
        <w:t>перезагру</w:t>
      </w:r>
      <w:r>
        <w:t>жаем</w:t>
      </w:r>
      <w:r w:rsidR="00985C2D">
        <w:t xml:space="preserve"> её.</w:t>
      </w:r>
      <w:r>
        <w:t xml:space="preserve"> (рис -@fig:02</w:t>
      </w:r>
      <w:r w:rsidR="00DD7B45">
        <w:t>0</w:t>
      </w:r>
      <w:r>
        <w:t>)</w:t>
      </w:r>
    </w:p>
    <w:bookmarkEnd w:id="21"/>
    <w:p w14:paraId="0CF18E05" w14:textId="19DB3959" w:rsidR="007A012E" w:rsidRDefault="008F498E">
      <w:pPr>
        <w:pStyle w:val="CaptionedFigure"/>
      </w:pPr>
      <w:r>
        <w:rPr>
          <w:noProof/>
        </w:rPr>
        <w:drawing>
          <wp:inline distT="0" distB="0" distL="0" distR="0" wp14:anchorId="05B10A9E" wp14:editId="0366C072">
            <wp:extent cx="5335200" cy="3410894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5200" cy="34108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E21AAD" w14:textId="77777777" w:rsidR="007A012E" w:rsidRDefault="00985C2D">
      <w:pPr>
        <w:pStyle w:val="ImageCaption"/>
      </w:pPr>
      <w:r>
        <w:t>Варианты стандартной установки CentOs</w:t>
      </w:r>
    </w:p>
    <w:p w14:paraId="1DDF0181" w14:textId="6A6E2284" w:rsidR="007A012E" w:rsidRDefault="00985C2D" w:rsidP="00A63E1D">
      <w:pPr>
        <w:pStyle w:val="BodyText"/>
        <w:ind w:firstLine="720"/>
      </w:pPr>
      <w:bookmarkStart w:id="22" w:name="_Hlk82851883"/>
      <w:r>
        <w:lastRenderedPageBreak/>
        <w:t>На виртуальной машине Base запусти</w:t>
      </w:r>
      <w:r w:rsidR="00A63E1D">
        <w:t>м</w:t>
      </w:r>
      <w:r>
        <w:t xml:space="preserve"> терминал, </w:t>
      </w:r>
      <w:r w:rsidR="00A63E1D">
        <w:t xml:space="preserve">далее </w:t>
      </w:r>
      <w:r>
        <w:t>пере</w:t>
      </w:r>
      <w:r w:rsidR="00A63E1D">
        <w:t>йдем</w:t>
      </w:r>
      <w:r>
        <w:t xml:space="preserve"> под учетную запись  с помощью команды</w:t>
      </w:r>
      <w:r w:rsidR="00A63E1D">
        <w:t xml:space="preserve">, обновим системные файлы и установим  </w:t>
      </w:r>
      <w:r>
        <w:t xml:space="preserve">  (рис -@fig:02</w:t>
      </w:r>
      <w:r w:rsidR="00DD7B45">
        <w:t>1</w:t>
      </w:r>
      <w:r>
        <w:t>).</w:t>
      </w:r>
    </w:p>
    <w:bookmarkEnd w:id="22"/>
    <w:p w14:paraId="68D1AB17" w14:textId="23263C0E" w:rsidR="007A012E" w:rsidRDefault="00A63E1D">
      <w:pPr>
        <w:pStyle w:val="CaptionedFigure"/>
      </w:pPr>
      <w:r>
        <w:rPr>
          <w:noProof/>
        </w:rPr>
        <w:drawing>
          <wp:inline distT="0" distB="0" distL="0" distR="0" wp14:anchorId="72541FF4" wp14:editId="3929FD57">
            <wp:extent cx="5335200" cy="2986765"/>
            <wp:effectExtent l="0" t="0" r="0" b="0"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5200" cy="29867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DB6D72" w14:textId="6D85B5B2" w:rsidR="007910C3" w:rsidRPr="00134459" w:rsidRDefault="00985C2D">
      <w:pPr>
        <w:pStyle w:val="ImageCaption"/>
        <w:rPr>
          <w:lang w:val="en-US"/>
        </w:rPr>
      </w:pPr>
      <w:r w:rsidRPr="00FD249B">
        <w:rPr>
          <w:lang w:val="en-US"/>
        </w:rPr>
        <w:t xml:space="preserve">«yum update» </w:t>
      </w:r>
      <w:r>
        <w:t>и</w:t>
      </w:r>
      <w:r w:rsidRPr="00FD249B">
        <w:rPr>
          <w:lang w:val="en-US"/>
        </w:rPr>
        <w:t xml:space="preserve"> «yum install mc»</w:t>
      </w:r>
    </w:p>
    <w:p w14:paraId="54F447F5" w14:textId="595B1343" w:rsidR="007910C3" w:rsidRDefault="007910C3" w:rsidP="007910C3">
      <w:pPr>
        <w:pStyle w:val="ImageCaption"/>
        <w:rPr>
          <w:i w:val="0"/>
        </w:rPr>
      </w:pPr>
      <w:bookmarkStart w:id="23" w:name="_Hlk82852023"/>
      <w:r w:rsidRPr="007910C3">
        <w:rPr>
          <w:i w:val="0"/>
        </w:rPr>
        <w:t>На основе виртуальной машины Base создадим машину Host2, выбрав при конфигурации виртуального жесткого диска «Использовать существующий жесткий диск»</w:t>
      </w:r>
      <w:r>
        <w:rPr>
          <w:i w:val="0"/>
        </w:rPr>
        <w:t xml:space="preserve"> </w:t>
      </w:r>
      <w:r w:rsidRPr="007910C3">
        <w:rPr>
          <w:i w:val="0"/>
        </w:rPr>
        <w:t>Base.vdi (рис -@fig:022).</w:t>
      </w:r>
    </w:p>
    <w:bookmarkEnd w:id="23"/>
    <w:p w14:paraId="15FEDD8A" w14:textId="77777777" w:rsidR="00134459" w:rsidRDefault="00134459" w:rsidP="007910C3">
      <w:pPr>
        <w:pStyle w:val="ImageCaption"/>
        <w:rPr>
          <w:i w:val="0"/>
        </w:rPr>
      </w:pPr>
    </w:p>
    <w:p w14:paraId="03DF6061" w14:textId="2F7E3E91" w:rsidR="007910C3" w:rsidRPr="007910C3" w:rsidRDefault="008F498E" w:rsidP="007910C3">
      <w:pPr>
        <w:pStyle w:val="ImageCaption"/>
        <w:rPr>
          <w:i w:val="0"/>
        </w:rPr>
      </w:pPr>
      <w:r>
        <w:rPr>
          <w:i w:val="0"/>
          <w:noProof/>
        </w:rPr>
        <w:drawing>
          <wp:inline distT="0" distB="0" distL="0" distR="0" wp14:anchorId="4866FDC1" wp14:editId="24C6B0D6">
            <wp:extent cx="5335200" cy="3118404"/>
            <wp:effectExtent l="0" t="0" r="0" b="635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5200" cy="31184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CB8E66" w14:textId="77777777" w:rsidR="00134459" w:rsidRDefault="00134459" w:rsidP="00134459">
      <w:pPr>
        <w:pStyle w:val="ImageCaption"/>
      </w:pPr>
      <w:r>
        <w:t>Созданная виртуальная машина Host2</w:t>
      </w:r>
    </w:p>
    <w:p w14:paraId="2C8DAA4B" w14:textId="77777777" w:rsidR="007910C3" w:rsidRPr="007910C3" w:rsidRDefault="007910C3">
      <w:pPr>
        <w:pStyle w:val="ImageCaption"/>
      </w:pPr>
    </w:p>
    <w:p w14:paraId="109B5BD8" w14:textId="77777777" w:rsidR="007A012E" w:rsidRDefault="00985C2D">
      <w:pPr>
        <w:pStyle w:val="Heading1"/>
      </w:pPr>
      <w:bookmarkStart w:id="24" w:name="_Toc82801435"/>
      <w:bookmarkStart w:id="25" w:name="выводы"/>
      <w:bookmarkEnd w:id="7"/>
      <w:r>
        <w:lastRenderedPageBreak/>
        <w:t>Выводы</w:t>
      </w:r>
      <w:bookmarkEnd w:id="24"/>
    </w:p>
    <w:p w14:paraId="331F27FD" w14:textId="665CF8F5" w:rsidR="007A012E" w:rsidRDefault="00985C2D">
      <w:pPr>
        <w:pStyle w:val="FirstParagraph"/>
      </w:pPr>
      <w:bookmarkStart w:id="26" w:name="_Hlk82850749"/>
      <w:r>
        <w:t>Приобрел</w:t>
      </w:r>
      <w:r w:rsidR="00FD249B">
        <w:t>а</w:t>
      </w:r>
      <w:r>
        <w:t xml:space="preserve"> практические навыки установки операционной системы на виртуальную машину, настройки минимально необходимых для дальнейшей работы сервисов.</w:t>
      </w:r>
      <w:bookmarkEnd w:id="25"/>
      <w:bookmarkEnd w:id="26"/>
    </w:p>
    <w:sectPr w:rsidR="007A012E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52E9D4C" w14:textId="77777777" w:rsidR="00A62E0C" w:rsidRDefault="00A62E0C">
      <w:pPr>
        <w:spacing w:after="0"/>
      </w:pPr>
      <w:r>
        <w:separator/>
      </w:r>
    </w:p>
  </w:endnote>
  <w:endnote w:type="continuationSeparator" w:id="0">
    <w:p w14:paraId="68EA0D8D" w14:textId="77777777" w:rsidR="00A62E0C" w:rsidRDefault="00A62E0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8093EEC" w14:textId="77777777" w:rsidR="00A62E0C" w:rsidRDefault="00A62E0C">
      <w:r>
        <w:separator/>
      </w:r>
    </w:p>
  </w:footnote>
  <w:footnote w:type="continuationSeparator" w:id="0">
    <w:p w14:paraId="35829CFA" w14:textId="77777777" w:rsidR="00A62E0C" w:rsidRDefault="00A62E0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A990"/>
    <w:multiLevelType w:val="multilevel"/>
    <w:tmpl w:val="90D6D8C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6B32D426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2"/>
    <w:multiLevelType w:val="multilevel"/>
    <w:tmpl w:val="36E2C812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3"/>
    <w:multiLevelType w:val="multilevel"/>
    <w:tmpl w:val="E67815B4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4"/>
    <w:multiLevelType w:val="multilevel"/>
    <w:tmpl w:val="1EA04606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6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A012E"/>
    <w:rsid w:val="001064B3"/>
    <w:rsid w:val="00134459"/>
    <w:rsid w:val="002144B6"/>
    <w:rsid w:val="00514529"/>
    <w:rsid w:val="006B01DA"/>
    <w:rsid w:val="007910C3"/>
    <w:rsid w:val="007A012E"/>
    <w:rsid w:val="008E100D"/>
    <w:rsid w:val="008F498E"/>
    <w:rsid w:val="00920960"/>
    <w:rsid w:val="00985C2D"/>
    <w:rsid w:val="00A62E0C"/>
    <w:rsid w:val="00A63E1D"/>
    <w:rsid w:val="00BD4FA2"/>
    <w:rsid w:val="00C41605"/>
    <w:rsid w:val="00DD7B45"/>
    <w:rsid w:val="00EB71DC"/>
    <w:rsid w:val="00EF2C65"/>
    <w:rsid w:val="00FD249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03DE798"/>
  <w15:docId w15:val="{58DBC890-8718-49C9-A332-7DDEBC2409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Normal"/>
    <w:next w:val="Normal"/>
    <w:autoRedefine/>
    <w:uiPriority w:val="39"/>
    <w:unhideWhenUsed/>
    <w:rsid w:val="00FD249B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F3C4BE2-18F7-438E-8DB1-E0C4CC9A34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1</Pages>
  <Words>521</Words>
  <Characters>2975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Лабораторная работа №1</vt:lpstr>
    </vt:vector>
  </TitlesOfParts>
  <Company/>
  <LinksUpToDate>false</LinksUpToDate>
  <CharactersWithSpaces>34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Роман Владимирович Иванов</dc:creator>
  <cp:keywords/>
  <cp:lastModifiedBy>Хусайнова Фароиз Дилшодовна</cp:lastModifiedBy>
  <cp:revision>6</cp:revision>
  <dcterms:created xsi:type="dcterms:W3CDTF">2021-09-17T18:55:00Z</dcterms:created>
  <dcterms:modified xsi:type="dcterms:W3CDTF">2021-09-18T07:25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Установка и конфигурация операционной системы на виртуальную машину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